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Software</w:t>
      </w:r>
      <w:r>
        <w:t xml:space="preserve"> </w:t>
      </w:r>
      <w:r>
        <w:t xml:space="preserve">Engineer</w:t>
      </w:r>
    </w:p>
    <w:bookmarkStart w:id="24" w:name="cover-letter"/>
    <w:p>
      <w:pPr>
        <w:pStyle w:val="Heading1"/>
      </w:pPr>
      <w:r>
        <w:t xml:space="preserve">Cover Letter</w:t>
      </w:r>
    </w:p>
    <w:p>
      <w:pPr>
        <w:pStyle w:val="FirstParagraph"/>
      </w:pPr>
      <w:r>
        <w:t xml:space="preserve">Dear [Hiring Manager's Name],</w:t>
      </w:r>
    </w:p>
    <w:p>
      <w:pPr>
        <w:pStyle w:val="BodyText"/>
      </w:pPr>
      <w:r>
        <w:t xml:space="preserve">I am writing to express my enthusiastic interest in the Software Engineer position at [Company Name] in Nigeria Lagos. As a passionate and experienced software developer with a strong foundation in building scalable, user-centric solutions, I am eager to contribute my technical expertise and innovative mindset to drive your organization’s digital transformation. Nigeria Lagos, as a dynamic hub for technology and entrepreneurship, presents an exciting opportunity to collaborate on cutting-edge projects that align with my professional goals and values.</w:t>
      </w:r>
    </w:p>
    <w:p>
      <w:pPr>
        <w:pStyle w:val="BodyText"/>
      </w:pPr>
      <w:r>
        <w:t xml:space="preserve">With [X years] of experience in software development, I have honed my skills in full-stack development, cloud computing, and agile methodologies. My journey as a Software Engineer has been shaped by a commitment to solving complex problems through code, while fostering collaboration across cross-functional teams. Whether it’s designing intuitive applications or optimizing backend systems for performance and security, I thrive in environments where creativity meets technical rigor.</w:t>
      </w:r>
    </w:p>
    <w:bookmarkStart w:id="20" w:name="X39a86f463d9bf661b8587eabaa095c829691a7f"/>
    <w:p>
      <w:pPr>
        <w:pStyle w:val="Heading2"/>
      </w:pPr>
      <w:r>
        <w:t xml:space="preserve">Technical Expertise and Professional Achievements</w:t>
      </w:r>
    </w:p>
    <w:p>
      <w:pPr>
        <w:pStyle w:val="FirstParagraph"/>
      </w:pPr>
      <w:r>
        <w:t xml:space="preserve">My professional background includes working with a diverse range of technologies, including programming languages such as Python, Java, and JavaScript, as well as frameworks like React.js and Node.js. I have also gained hands-on experience with cloud platforms such as AWS and Azure, which has enabled me to develop scalable solutions that meet the demands of modern enterprises. In my previous role at [Previous Company Name] in Lagos, I led the development of a web application that streamlined supply chain operations for a local logistics firm, resulting in a 30% improvement in operational efficiency. This project not only showcased my ability to deliver results but also reinforced my dedication to leveraging technology for tangible business impact.</w:t>
      </w:r>
    </w:p>
    <w:p>
      <w:pPr>
        <w:pStyle w:val="BodyText"/>
      </w:pPr>
      <w:r>
        <w:t xml:space="preserve">Additionally, I have contributed to open-source projects and participated in hackathons focused on addressing local challenges, such as financial inclusion and healthcare accessibility. For instance, I collaborated with a team of developers in Lagos to create a mobile app that connects small-scale farmers with buyers, reducing post-harvest losses by 20% within six months of deployment. These experiences have deepened my understanding of the unique opportunities and constraints present in Nigeria’s tech ecosystem, and I am keen to apply this insight to drive innovation at [Company Name].</w:t>
      </w:r>
    </w:p>
    <w:bookmarkEnd w:id="20"/>
    <w:bookmarkStart w:id="21" w:name="why-nigeria-lagos"/>
    <w:p>
      <w:pPr>
        <w:pStyle w:val="Heading2"/>
      </w:pPr>
      <w:r>
        <w:t xml:space="preserve">Why Nigeria Lagos?</w:t>
      </w:r>
    </w:p>
    <w:p>
      <w:pPr>
        <w:pStyle w:val="FirstParagraph"/>
      </w:pPr>
      <w:r>
        <w:t xml:space="preserve">Nigeria Lagos is a vibrant city teeming with entrepreneurial energy and technological potential. As one of Africa’s largest economies, Lagos serves as a critical testing ground for solutions that can scale across the continent. I am particularly inspired by the growing demand for digital infrastructure, fintech advancements, and smart city initiatives in Lagos. By joining [Company Name], I aim to contribute to this transformative landscape while learning from industry leaders who are shaping the future of technology in Nigeria.</w:t>
      </w:r>
    </w:p>
    <w:p>
      <w:pPr>
        <w:pStyle w:val="BodyText"/>
      </w:pPr>
      <w:r>
        <w:t xml:space="preserve">My decision to apply for this role is also rooted in my desire to work within a community that values innovation and collaboration. Lagos has become a melting pot of ideas, where developers, startups, and established companies coexist and push boundaries. I have always been impressed by the resilience of Nigerian tech professionals who overcome resource constraints to deliver impactful solutions. This spirit aligns with my own approach to problem-solving, where challenges are viewed as opportunities for growth.</w:t>
      </w:r>
    </w:p>
    <w:bookmarkEnd w:id="21"/>
    <w:bookmarkStart w:id="22" w:name="alignment-with-company-values"/>
    <w:p>
      <w:pPr>
        <w:pStyle w:val="Heading2"/>
      </w:pPr>
      <w:r>
        <w:t xml:space="preserve">Alignment with Company Values</w:t>
      </w:r>
    </w:p>
    <w:p>
      <w:pPr>
        <w:pStyle w:val="FirstParagraph"/>
      </w:pPr>
      <w:r>
        <w:t xml:space="preserve">What excites me most about [Company Name] is its commitment to [specific company value, e.g., “delivering sustainable tech solutions” or “empowering local talent”]. As a Software Engineer, I believe that technology should not only be functional but also inclusive and forward-thinking. I have followed your work on [mention specific project, product, or achievement], and I am particularly impressed by how your team has leveraged software to address [specific industry challenge]. This resonates with my belief that technology is a powerful tool for creating positive change.</w:t>
      </w:r>
    </w:p>
    <w:p>
      <w:pPr>
        <w:pStyle w:val="BodyText"/>
      </w:pPr>
      <w:r>
        <w:t xml:space="preserve">Furthermore, I admire the collaborative culture at [Company Name], which fosters continuous learning and professional development. In my previous roles, I have consistently sought to grow both technically and personally, whether by mentoring junior developers or staying updated on emerging trends like AI-driven analytics and DevOps practices. I am confident that my proactive approach to learning and adaptability will enable me to contribute meaningfully to your team.</w:t>
      </w:r>
    </w:p>
    <w:bookmarkEnd w:id="22"/>
    <w:bookmarkStart w:id="23" w:name="personal-qualities"/>
    <w:p>
      <w:pPr>
        <w:pStyle w:val="Heading2"/>
      </w:pPr>
      <w:r>
        <w:t xml:space="preserve">Personal Qualities</w:t>
      </w:r>
    </w:p>
    <w:p>
      <w:pPr>
        <w:pStyle w:val="FirstParagraph"/>
      </w:pPr>
      <w:r>
        <w:t xml:space="preserve">Beyond technical skills, I bring a strong work ethic, attention to detail, and a collaborative mindset. I thrive in fast-paced environments where communication is key, and I have experience working remotely with international teams while maintaining high standards of quality. My ability to translate business requirements into technical solutions has been instrumental in delivering projects on time and within budget. In Nigeria Lagos’s competitive tech landscape, I understand the importance of building trust through reliability and transparency, which are core values I uphold in every project.</w:t>
      </w:r>
    </w:p>
    <w:p>
      <w:pPr>
        <w:pStyle w:val="BodyText"/>
      </w:pPr>
      <w:r>
        <w:t xml:space="preserve">Finally, I am deeply passionate about the intersection of technology and social impact. Whether it’s developing tools that empower underserved communities or creating platforms that enhance accessibility for people with disabilities, I strive to ensure that my work has a lasting positive effect. This passion is what drives me to seek roles where I can combine my technical expertise with a purpose-driven approach.</w:t>
      </w:r>
    </w:p>
    <w:p>
      <w:pPr>
        <w:pStyle w:val="BodyText"/>
      </w:pPr>
      <w:r>
        <w:t xml:space="preserve">I would be thrilled to bring my skills and enthusiasm to [Company Name] as a Software Engineer in Nigeria Lagos. Thank you for considering my application. I look forward to the opportunity to discuss how I can contribute to your team’s success.</w:t>
      </w:r>
    </w:p>
    <w:p>
      <w:pPr>
        <w:pStyle w:val="BodyText"/>
      </w:pPr>
      <w:r>
        <w:t xml:space="preserve">Sincerely,</w:t>
      </w:r>
      <w:r>
        <w:br/>
      </w:r>
      <w:r>
        <w:t xml:space="preserve">[Your Full Name]</w:t>
      </w:r>
      <w:r>
        <w:br/>
      </w:r>
      <w:r>
        <w:t xml:space="preserve">[Your Email Address]</w:t>
      </w:r>
      <w:r>
        <w:br/>
      </w:r>
      <w:r>
        <w:t xml:space="preserve">[Your Phone Number]</w:t>
      </w:r>
      <w:r>
        <w:br/>
      </w:r>
      <w:r>
        <w:t xml:space="preserve">[LinkedIn Profile or Portfolio Link]</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Software Engineer</dc:title>
  <dc:creator/>
  <dc:language>en</dc:language>
  <cp:keywords/>
  <dcterms:created xsi:type="dcterms:W3CDTF">2026-07-22T05:59:40Z</dcterms:created>
  <dcterms:modified xsi:type="dcterms:W3CDTF">2026-07-22T05:59:40Z</dcterms:modified>
</cp:coreProperties>
</file>

<file path=docProps/custom.xml><?xml version="1.0" encoding="utf-8"?>
<Properties xmlns="http://schemas.openxmlformats.org/officeDocument/2006/custom-properties" xmlns:vt="http://schemas.openxmlformats.org/officeDocument/2006/docPropsVTypes"/>
</file>